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5551C" w:rsidRPr="00007742" w:rsidRDefault="0065551C" w:rsidP="0065551C">
      <w:pPr>
        <w:spacing w:before="56"/>
        <w:ind w:left="4118"/>
        <w:rPr>
          <w:rFonts w:ascii="Calibri Light" w:eastAsia="Calibri Light" w:hAnsi="Calibri Light" w:cs="Calibri Light"/>
          <w:b/>
        </w:rPr>
      </w:pPr>
      <w:r w:rsidRPr="00007742">
        <w:rPr>
          <w:rFonts w:ascii="Calibri Light"/>
          <w:b/>
          <w:spacing w:val="-3"/>
        </w:rPr>
        <w:t>Course</w:t>
      </w:r>
      <w:r w:rsidRPr="00007742">
        <w:rPr>
          <w:rFonts w:ascii="Calibri Light"/>
          <w:b/>
          <w:spacing w:val="-4"/>
        </w:rPr>
        <w:t xml:space="preserve"> </w:t>
      </w:r>
      <w:r w:rsidRPr="00007742">
        <w:rPr>
          <w:rFonts w:ascii="Calibri Light"/>
          <w:b/>
          <w:spacing w:val="-3"/>
        </w:rPr>
        <w:t>description</w:t>
      </w:r>
    </w:p>
    <w:p w:rsidR="00D4744B" w:rsidRDefault="00D4744B">
      <w:pPr>
        <w:spacing w:before="12"/>
        <w:rPr>
          <w:rFonts w:ascii="Calibri Light" w:eastAsia="Calibri Light" w:hAnsi="Calibri Light" w:cs="Calibri Light"/>
          <w:sz w:val="14"/>
          <w:szCs w:val="1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ind w:left="3"/>
              <w:jc w:val="center"/>
              <w:rPr>
                <w:rFonts w:ascii="Calibri Light" w:eastAsia="Calibri Light" w:hAnsi="Calibri Light" w:cs="Calibri Light"/>
                <w:b/>
              </w:rPr>
            </w:pPr>
            <w:r w:rsidRPr="00007742">
              <w:rPr>
                <w:rFonts w:ascii="Calibri Light"/>
                <w:b/>
                <w:spacing w:val="-3"/>
              </w:rPr>
              <w:t>Generic information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He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455A3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 xml:space="preserve">PhD </w:t>
            </w:r>
            <w:r w:rsidR="00617327" w:rsidRPr="007816F6">
              <w:rPr>
                <w:rFonts w:cs="Calibri Light"/>
              </w:rPr>
              <w:t>Svjetlana Hess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B9059B" w:rsidP="0068600F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Operational R</w:t>
            </w:r>
            <w:r w:rsidRPr="00B9059B">
              <w:rPr>
                <w:rFonts w:cs="Calibri Light"/>
              </w:rPr>
              <w:t>esearches</w:t>
            </w:r>
          </w:p>
        </w:tc>
      </w:tr>
      <w:tr w:rsidR="007816F6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7816F6" w:rsidRDefault="007816F6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Study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7816F6" w:rsidRPr="007816F6" w:rsidRDefault="00B9059B" w:rsidP="00C864D3">
            <w:pPr>
              <w:ind w:left="174"/>
              <w:rPr>
                <w:lang w:val="en-GB"/>
              </w:rPr>
            </w:pPr>
            <w:r w:rsidRPr="003A010F">
              <w:rPr>
                <w:lang w:val="en-GB"/>
              </w:rPr>
              <w:t>Logistic and Management in Maritime Industry and Transport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Type of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17327" w:rsidP="00617327">
            <w:pPr>
              <w:ind w:left="174"/>
              <w:rPr>
                <w:rFonts w:cs="Calibri Light"/>
              </w:rPr>
            </w:pPr>
            <w:r w:rsidRPr="007816F6">
              <w:rPr>
                <w:rFonts w:cs="Calibri Light"/>
              </w:rPr>
              <w:t>Mandatory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Yea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C864D3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2</w:t>
            </w:r>
            <w:r w:rsidR="002B610C" w:rsidRPr="007816F6">
              <w:rPr>
                <w:rFonts w:cs="Calibri Light"/>
              </w:rPr>
              <w:t>.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17327" w:rsidP="00617327">
            <w:pPr>
              <w:ind w:left="174"/>
            </w:pPr>
          </w:p>
        </w:tc>
      </w:tr>
      <w:tr w:rsidR="00617327" w:rsidTr="00617327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ind w:left="99" w:right="19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stimate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Student</w:t>
            </w:r>
            <w:r>
              <w:rPr>
                <w:rFonts w:ascii="Calibri Light"/>
                <w:spacing w:val="27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an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Methods</w:t>
            </w:r>
            <w:r>
              <w:rPr>
                <w:rFonts w:ascii="Calibri Light"/>
                <w:spacing w:val="28"/>
              </w:rPr>
              <w:t xml:space="preserve"> </w:t>
            </w:r>
            <w:r>
              <w:rPr>
                <w:rFonts w:ascii="Calibri Light"/>
                <w:spacing w:val="-1"/>
              </w:rPr>
              <w:t>of</w:t>
            </w:r>
            <w:r>
              <w:rPr>
                <w:rFonts w:ascii="Calibri Light"/>
                <w:spacing w:val="2"/>
              </w:rPr>
              <w:t xml:space="preserve"> </w:t>
            </w:r>
            <w:r>
              <w:rPr>
                <w:rFonts w:ascii="Calibri Light"/>
                <w:spacing w:val="-1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line="267" w:lineRule="exact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CTS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coefficient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ent</w:t>
            </w:r>
            <w:r>
              <w:rPr>
                <w:rFonts w:ascii="Calibri Light"/>
                <w:spacing w:val="-3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3365C5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6</w:t>
            </w:r>
          </w:p>
        </w:tc>
      </w:tr>
      <w:tr w:rsidR="00617327" w:rsidTr="00617327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/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125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Numbe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of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Hours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3365C5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45</w:t>
            </w:r>
            <w:r w:rsidR="00C864D3">
              <w:rPr>
                <w:rFonts w:cs="Calibri Light"/>
              </w:rPr>
              <w:t>+</w:t>
            </w:r>
            <w:r>
              <w:rPr>
                <w:rFonts w:cs="Calibri Light"/>
              </w:rPr>
              <w:t>3</w:t>
            </w:r>
            <w:r w:rsidR="00C864D3">
              <w:rPr>
                <w:rFonts w:cs="Calibri Light"/>
              </w:rPr>
              <w:t>0</w:t>
            </w:r>
            <w:r w:rsidR="00617327" w:rsidRPr="007816F6">
              <w:rPr>
                <w:rFonts w:cs="Calibri Light"/>
              </w:rPr>
              <w:t>+0</w:t>
            </w:r>
          </w:p>
        </w:tc>
      </w:tr>
    </w:tbl>
    <w:p w:rsidR="00D4744B" w:rsidRDefault="00D4744B">
      <w:pPr>
        <w:rPr>
          <w:rFonts w:ascii="Calibri Light" w:eastAsia="Calibri Light" w:hAnsi="Calibri Light" w:cs="Calibri Light"/>
          <w:sz w:val="20"/>
          <w:szCs w:val="20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296"/>
        <w:gridCol w:w="80"/>
        <w:gridCol w:w="569"/>
        <w:gridCol w:w="566"/>
        <w:gridCol w:w="634"/>
        <w:gridCol w:w="512"/>
        <w:gridCol w:w="569"/>
        <w:gridCol w:w="386"/>
        <w:gridCol w:w="25"/>
        <w:gridCol w:w="1274"/>
        <w:gridCol w:w="749"/>
      </w:tblGrid>
      <w:tr w:rsidR="00D4744B" w:rsidTr="00844448">
        <w:trPr>
          <w:trHeight w:hRule="exact" w:val="287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spacing w:line="271" w:lineRule="exact"/>
              <w:ind w:left="1"/>
              <w:rPr>
                <w:rFonts w:ascii="Calibri Light" w:eastAsia="Calibri Light" w:hAnsi="Calibri Light" w:cs="Calibri Light"/>
                <w:b/>
                <w:sz w:val="24"/>
                <w:szCs w:val="24"/>
              </w:rPr>
            </w:pPr>
            <w:r w:rsidRPr="00007742">
              <w:rPr>
                <w:rFonts w:ascii="Calibri Light"/>
                <w:b/>
                <w:spacing w:val="-1"/>
                <w:sz w:val="24"/>
              </w:rPr>
              <w:t>1.</w:t>
            </w:r>
            <w:r w:rsidRPr="00007742">
              <w:rPr>
                <w:rFonts w:ascii="Calibri Light"/>
                <w:b/>
                <w:sz w:val="24"/>
              </w:rPr>
              <w:t xml:space="preserve">  </w:t>
            </w:r>
            <w:r w:rsidRPr="00007742">
              <w:rPr>
                <w:rFonts w:ascii="Calibri Light"/>
                <w:b/>
                <w:spacing w:val="8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2"/>
                <w:sz w:val="24"/>
              </w:rPr>
              <w:t>GENERAL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COURSE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DESCRIPTION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jectiv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B9059B">
        <w:trPr>
          <w:trHeight w:hRule="exact" w:val="1834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B9059B" w:rsidRPr="007816F6" w:rsidRDefault="00B9059B" w:rsidP="00B9059B">
            <w:pPr>
              <w:pStyle w:val="TableParagraph"/>
              <w:spacing w:before="80"/>
              <w:ind w:left="372"/>
              <w:rPr>
                <w:rFonts w:eastAsia="Calibri Light" w:cs="Calibri Light"/>
              </w:rPr>
            </w:pPr>
            <w:r w:rsidRPr="003365C5">
              <w:t>The main objective</w:t>
            </w:r>
            <w:r>
              <w:rPr>
                <w:rStyle w:val="jlqj4b"/>
                <w:lang w:val="en"/>
              </w:rPr>
              <w:t xml:space="preserve"> is t</w:t>
            </w:r>
            <w:r>
              <w:rPr>
                <w:rStyle w:val="jlqj4b"/>
                <w:lang w:val="en"/>
              </w:rPr>
              <w:t>o enable students to apply quantitative methods in business decision making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Acquisition of knowledge and techniques of quantitative methods in transport and logistics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 xml:space="preserve">Identifying specific </w:t>
            </w:r>
            <w:r>
              <w:rPr>
                <w:rStyle w:val="jlqj4b"/>
                <w:lang w:val="en"/>
              </w:rPr>
              <w:t xml:space="preserve">logistical </w:t>
            </w:r>
            <w:r>
              <w:rPr>
                <w:rStyle w:val="jlqj4b"/>
                <w:lang w:val="en"/>
              </w:rPr>
              <w:t>problem, collecting data, selecting and setting up the appropriate model, and obtaining results (</w:t>
            </w:r>
            <w:r w:rsidRPr="003365C5">
              <w:t>manually and using a software package</w:t>
            </w:r>
            <w:r>
              <w:rPr>
                <w:rStyle w:val="jlqj4b"/>
                <w:lang w:val="en"/>
              </w:rPr>
              <w:t>)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Comprehensive analysis of the obtained results that will result in application in a real business environment, in the case where quantification and optimization of transport and logistics services is required.</w:t>
            </w:r>
          </w:p>
        </w:tc>
      </w:tr>
      <w:tr w:rsidR="00D4744B" w:rsidTr="00844448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2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Prerequisit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or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gistration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7D450C">
        <w:trPr>
          <w:trHeight w:hRule="exact" w:val="37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3F4D63" w:rsidP="002557A2">
            <w:pPr>
              <w:ind w:left="372"/>
            </w:pPr>
            <w:r>
              <w:t xml:space="preserve">- 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3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Expecte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7D450C">
        <w:trPr>
          <w:trHeight w:hRule="exact" w:val="3111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>describe and interpret the basic principles of operational research methods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>define a specific problem in transport / logistics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>
              <w:rPr>
                <w:rFonts w:cs="Calibri Light"/>
              </w:rPr>
              <w:t xml:space="preserve">determine the criteria and way </w:t>
            </w:r>
            <w:r w:rsidRPr="007D450C">
              <w:rPr>
                <w:rFonts w:cs="Calibri Light"/>
              </w:rPr>
              <w:t>of making business decisions for</w:t>
            </w:r>
            <w:r>
              <w:rPr>
                <w:rFonts w:cs="Calibri Light"/>
              </w:rPr>
              <w:t xml:space="preserve"> logistical</w:t>
            </w:r>
            <w:r w:rsidRPr="007D450C">
              <w:rPr>
                <w:rFonts w:cs="Calibri Light"/>
              </w:rPr>
              <w:t xml:space="preserve"> problems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 xml:space="preserve">collect data and set up a model for individual </w:t>
            </w:r>
            <w:r>
              <w:rPr>
                <w:rFonts w:cs="Calibri Light"/>
              </w:rPr>
              <w:t xml:space="preserve">real </w:t>
            </w:r>
            <w:r w:rsidRPr="007D450C">
              <w:rPr>
                <w:rFonts w:cs="Calibri Light"/>
              </w:rPr>
              <w:t>problem</w:t>
            </w:r>
            <w:r>
              <w:rPr>
                <w:rFonts w:cs="Calibri Light"/>
              </w:rPr>
              <w:t xml:space="preserve"> and d</w:t>
            </w:r>
            <w:r w:rsidRPr="007D450C">
              <w:rPr>
                <w:rFonts w:cs="Calibri Light"/>
              </w:rPr>
              <w:t>etermine an appropriate method for solving and finding the optimal solution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>solve real problem from traffic / logistics by applying one of the appropriate methods that were learned during the class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>interpret the solution or perform a post-optimal analysis</w:t>
            </w:r>
          </w:p>
          <w:p w:rsidR="007D450C" w:rsidRPr="007D450C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7D450C">
              <w:rPr>
                <w:rFonts w:cs="Calibri Light"/>
              </w:rPr>
              <w:t xml:space="preserve">compare the obtained results and choose the optimal solution with regard to the set criteria and </w:t>
            </w:r>
            <w:r>
              <w:rPr>
                <w:rFonts w:cs="Calibri Light"/>
              </w:rPr>
              <w:t>constraints</w:t>
            </w:r>
          </w:p>
          <w:p w:rsidR="003122AA" w:rsidRPr="00B6312F" w:rsidRDefault="007D450C" w:rsidP="007D450C">
            <w:pPr>
              <w:pStyle w:val="ListParagraph"/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7D450C">
              <w:rPr>
                <w:rFonts w:cs="Calibri Light"/>
              </w:rPr>
              <w:t>use the obtained results in practice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 w:rsidRPr="00D07056">
              <w:rPr>
                <w:rFonts w:ascii="Calibri Light"/>
                <w:i/>
                <w:spacing w:val="-1"/>
              </w:rPr>
              <w:t>1.4.</w:t>
            </w:r>
            <w:r w:rsidRPr="00D07056">
              <w:rPr>
                <w:rFonts w:ascii="Calibri Light"/>
                <w:i/>
              </w:rPr>
              <w:t xml:space="preserve">  </w:t>
            </w:r>
            <w:r w:rsidRPr="00D07056">
              <w:rPr>
                <w:rFonts w:ascii="Calibri Light"/>
                <w:i/>
                <w:spacing w:val="-1"/>
              </w:rPr>
              <w:t>Course</w:t>
            </w:r>
            <w:r w:rsidRPr="00D07056">
              <w:rPr>
                <w:rFonts w:ascii="Calibri Light"/>
                <w:i/>
                <w:spacing w:val="-3"/>
              </w:rPr>
              <w:t xml:space="preserve"> </w:t>
            </w:r>
            <w:r w:rsidRPr="00D07056">
              <w:rPr>
                <w:rFonts w:ascii="Calibri Light"/>
                <w:i/>
                <w:spacing w:val="-1"/>
              </w:rPr>
              <w:t>Outline</w:t>
            </w:r>
            <w:r w:rsidRPr="00D07056">
              <w:rPr>
                <w:rFonts w:ascii="Calibri Light"/>
                <w:i/>
              </w:rPr>
              <w:t xml:space="preserve"> </w:t>
            </w:r>
          </w:p>
        </w:tc>
      </w:tr>
      <w:tr w:rsidR="00D4744B" w:rsidTr="007D450C">
        <w:trPr>
          <w:trHeight w:hRule="exact" w:val="110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7D450C" w:rsidP="00D07056">
            <w:pPr>
              <w:ind w:left="372"/>
              <w:rPr>
                <w:rFonts w:cs="Calibri Light"/>
              </w:rPr>
            </w:pPr>
            <w:r>
              <w:rPr>
                <w:rStyle w:val="jlqj4b"/>
                <w:lang w:val="en"/>
              </w:rPr>
              <w:t>Application of quantitative methods in business decision making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Linear programming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Transport problems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Assignment problem.</w:t>
            </w:r>
            <w:r>
              <w:rPr>
                <w:rStyle w:val="viiyi"/>
                <w:lang w:val="en"/>
              </w:rPr>
              <w:t xml:space="preserve"> </w:t>
            </w:r>
            <w:r>
              <w:rPr>
                <w:rStyle w:val="jlqj4b"/>
                <w:lang w:val="en"/>
              </w:rPr>
              <w:t>Application of the mentioned methods on specific practical problems in transport / logistics.</w:t>
            </w:r>
          </w:p>
        </w:tc>
      </w:tr>
      <w:tr w:rsidR="00007742" w:rsidTr="00844448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007742" w:rsidRDefault="00007742" w:rsidP="00007742">
            <w:pPr>
              <w:pStyle w:val="TableParagraph"/>
              <w:spacing w:before="11"/>
              <w:rPr>
                <w:rFonts w:ascii="Calibri Light" w:eastAsia="Calibri Light" w:hAnsi="Calibri Light" w:cs="Calibri Light"/>
                <w:sz w:val="32"/>
                <w:szCs w:val="32"/>
              </w:rPr>
            </w:pPr>
          </w:p>
          <w:p w:rsidR="00007742" w:rsidRDefault="00007742" w:rsidP="00007742">
            <w:pPr>
              <w:pStyle w:val="TableParagraph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5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Mod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</w:p>
          <w:p w:rsidR="00007742" w:rsidRDefault="00007742" w:rsidP="00007742">
            <w:pPr>
              <w:pStyle w:val="TableParagraph"/>
              <w:ind w:left="88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Instructio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4145" w:type="dxa"/>
            <w:gridSpan w:val="5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:rsidR="00007742" w:rsidRPr="006B5B58" w:rsidRDefault="003365C5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:rsidR="00007742" w:rsidRPr="006B5B58" w:rsidRDefault="003365C5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</w:t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E-learning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9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6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5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:rsidR="00007742" w:rsidRPr="006B5B58" w:rsidRDefault="003365C5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7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8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B05379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:rsidTr="003365C5">
        <w:trPr>
          <w:trHeight w:hRule="exact" w:val="428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6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2"/>
              </w:rPr>
              <w:t>Comment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7660" w:type="dxa"/>
            <w:gridSpan w:val="11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007742" w:rsidP="00007742">
            <w:pPr>
              <w:ind w:left="130"/>
            </w:pPr>
            <w:r w:rsidRPr="006B5B58">
              <w:rPr>
                <w:rFonts w:ascii="Calibri Light" w:hAnsi="Calibri Light"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ascii="Calibri Light" w:hAnsi="Calibri Light" w:cs="Arial"/>
                <w:lang w:val="en-GB"/>
              </w:rPr>
              <w:instrText xml:space="preserve"> FORMTEXT </w:instrText>
            </w:r>
            <w:r w:rsidRPr="006B5B58">
              <w:rPr>
                <w:rFonts w:ascii="Calibri Light" w:hAnsi="Calibri Light" w:cs="Arial"/>
                <w:lang w:val="en-GB"/>
              </w:rPr>
            </w:r>
            <w:r w:rsidRPr="006B5B58">
              <w:rPr>
                <w:rFonts w:ascii="Calibri Light" w:hAnsi="Calibri Light" w:cs="Arial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fldChar w:fldCharType="end"/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lastRenderedPageBreak/>
              <w:t>1.7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Student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ligations</w:t>
            </w:r>
            <w:r>
              <w:rPr>
                <w:rFonts w:ascii="Calibri Light"/>
                <w:i/>
              </w:rPr>
              <w:t xml:space="preserve">  </w:t>
            </w:r>
          </w:p>
        </w:tc>
      </w:tr>
      <w:tr w:rsidR="00D4744B" w:rsidTr="00815DBA">
        <w:trPr>
          <w:trHeight w:hRule="exact" w:val="402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C50CA3" w:rsidP="00D07056">
            <w:pPr>
              <w:ind w:left="372"/>
              <w:rPr>
                <w:rFonts w:cs="Calibri Light"/>
              </w:rPr>
            </w:pPr>
            <w:r>
              <w:rPr>
                <w:rStyle w:val="jlqj4b"/>
                <w:lang w:val="en"/>
              </w:rPr>
              <w:t>Colloquia and assignments, continuous assessment during classes and final exam.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D4744B" w:rsidRDefault="00867CFE">
            <w:pPr>
              <w:pStyle w:val="TableParagraph"/>
              <w:spacing w:before="76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8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1"/>
                <w:position w:val="8"/>
                <w:sz w:val="14"/>
              </w:rPr>
              <w:t>1</w:t>
            </w:r>
            <w:r>
              <w:rPr>
                <w:rFonts w:ascii="Calibri Light"/>
                <w:i/>
                <w:spacing w:val="18"/>
                <w:position w:val="8"/>
                <w:sz w:val="14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007742" w:rsidRPr="008562D1" w:rsidTr="00844448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ind w:left="97" w:right="66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urse</w:t>
            </w:r>
            <w:r w:rsidRPr="008562D1">
              <w:rPr>
                <w:rFonts w:ascii="Calibri" w:hAnsi="Calibri"/>
                <w:spacing w:val="22"/>
                <w:w w:val="9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3365C5" w:rsidP="003365C5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2.5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lass</w:t>
            </w:r>
            <w:r w:rsidRPr="008562D1">
              <w:rPr>
                <w:rFonts w:ascii="Calibri" w:hAnsi="Calibri"/>
                <w:spacing w:val="-16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3365C5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 w:cs="Arial"/>
                <w:sz w:val="22"/>
                <w:szCs w:val="22"/>
                <w:lang w:val="en-GB"/>
              </w:rPr>
              <w:t>0.5</w:t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Seminar</w:t>
            </w:r>
            <w:r w:rsidRPr="008562D1">
              <w:rPr>
                <w:rFonts w:ascii="Calibri" w:hAnsi="Calibri"/>
                <w:spacing w:val="-11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3365C5" w:rsidP="00D07056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Written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70257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t>1</w:t>
            </w:r>
            <w:bookmarkStart w:id="5" w:name="_GoBack"/>
            <w:bookmarkEnd w:id="5"/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Oral</w:t>
            </w:r>
            <w:r w:rsidRPr="008562D1">
              <w:rPr>
                <w:rFonts w:ascii="Calibri" w:hAnsi="Calibri"/>
                <w:spacing w:val="-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ntinuous</w:t>
            </w:r>
            <w:r w:rsidRPr="008562D1">
              <w:rPr>
                <w:rFonts w:ascii="Calibri" w:hAnsi="Calibri"/>
                <w:spacing w:val="-20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3365C5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actical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z w:val="20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</w:p>
        </w:tc>
      </w:tr>
      <w:tr w:rsidR="00007742" w:rsidRPr="008562D1" w:rsidTr="00844448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E74A97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E74A97" w:rsidRDefault="00E74A97" w:rsidP="00C864D3">
            <w:pPr>
              <w:pStyle w:val="TableParagraph"/>
              <w:spacing w:before="76"/>
              <w:ind w:left="457"/>
              <w:rPr>
                <w:rFonts w:ascii="Calibri Light"/>
                <w:i/>
                <w:spacing w:val="-1"/>
              </w:rPr>
            </w:pPr>
            <w:r>
              <w:rPr>
                <w:rFonts w:ascii="Calibri Light"/>
                <w:i/>
                <w:spacing w:val="-1"/>
              </w:rPr>
              <w:t>1.9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Outcomes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valuatio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during</w:t>
            </w:r>
            <w:r>
              <w:rPr>
                <w:rFonts w:ascii="Calibri Light"/>
                <w:i/>
              </w:rPr>
              <w:t xml:space="preserve"> Class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on </w:t>
            </w:r>
            <w:r>
              <w:rPr>
                <w:rFonts w:ascii="Calibri Light"/>
                <w:i/>
                <w:spacing w:val="-1"/>
              </w:rPr>
              <w:t>th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inal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</w:t>
            </w:r>
            <w:r>
              <w:rPr>
                <w:rFonts w:ascii="Calibri Light"/>
                <w:i/>
                <w:spacing w:val="1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E74A97" w:rsidTr="00282F71">
        <w:trPr>
          <w:trHeight w:hRule="exact" w:val="38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3365C5" w:rsidRPr="0093296C" w:rsidRDefault="003365C5" w:rsidP="00282F71">
            <w:pPr>
              <w:pStyle w:val="TableParagraph"/>
              <w:spacing w:before="3"/>
              <w:ind w:left="447"/>
              <w:rPr>
                <w:rFonts w:eastAsia="Times New Roman" w:cs="Calibri Light"/>
              </w:rPr>
            </w:pPr>
            <w:r w:rsidRPr="003365C5">
              <w:rPr>
                <w:rFonts w:eastAsia="Times New Roman" w:cs="Calibri Light"/>
                <w:i/>
              </w:rPr>
              <w:t>Evaluation procedure</w:t>
            </w:r>
            <w:r w:rsidRPr="0093296C">
              <w:rPr>
                <w:rFonts w:eastAsia="Times New Roman" w:cs="Calibri Light"/>
              </w:rPr>
              <w:t>:</w:t>
            </w:r>
            <w:r>
              <w:rPr>
                <w:rFonts w:eastAsia="Times New Roman" w:cs="Calibri Light"/>
              </w:rPr>
              <w:t xml:space="preserve"> </w:t>
            </w:r>
            <w:r w:rsidRPr="0015129D">
              <w:rPr>
                <w:rFonts w:eastAsia="Times New Roman" w:cs="Calibri Light"/>
              </w:rPr>
              <w:t xml:space="preserve">70% of the grade through </w:t>
            </w:r>
            <w:r>
              <w:rPr>
                <w:rFonts w:eastAsia="Times New Roman" w:cs="Calibri Light"/>
              </w:rPr>
              <w:t xml:space="preserve">exams for students' </w:t>
            </w:r>
            <w:r w:rsidRPr="00476875">
              <w:rPr>
                <w:rFonts w:eastAsia="Times New Roman" w:cs="Calibri Light"/>
              </w:rPr>
              <w:t xml:space="preserve">continuous </w:t>
            </w:r>
            <w:r>
              <w:rPr>
                <w:rFonts w:eastAsia="Times New Roman" w:cs="Calibri Light"/>
              </w:rPr>
              <w:t>monitoring/</w:t>
            </w:r>
            <w:r w:rsidRPr="00476875">
              <w:rPr>
                <w:rFonts w:eastAsia="Times New Roman" w:cs="Calibri Light"/>
              </w:rPr>
              <w:t>assessment</w:t>
            </w:r>
            <w:r w:rsidRPr="0015129D">
              <w:rPr>
                <w:rFonts w:eastAsia="Times New Roman" w:cs="Calibri Light"/>
              </w:rPr>
              <w:t xml:space="preserve"> and 30%</w:t>
            </w:r>
            <w:r>
              <w:rPr>
                <w:rFonts w:eastAsia="Times New Roman" w:cs="Calibri Light"/>
              </w:rPr>
              <w:t xml:space="preserve"> of the grade through </w:t>
            </w:r>
            <w:r w:rsidRPr="0015129D">
              <w:rPr>
                <w:rFonts w:eastAsia="Times New Roman" w:cs="Calibri Light"/>
              </w:rPr>
              <w:t>final exam</w:t>
            </w:r>
            <w:r w:rsidR="00282F71">
              <w:rPr>
                <w:rFonts w:eastAsia="Times New Roman" w:cs="Calibri Light"/>
              </w:rPr>
              <w:t xml:space="preserve">, ie </w:t>
            </w:r>
            <w:r w:rsidRPr="0093296C">
              <w:rPr>
                <w:rFonts w:eastAsia="Times New Roman" w:cs="Calibri Light"/>
              </w:rPr>
              <w:t>continuous assessment through 2 exams and 4 test assignments</w:t>
            </w:r>
            <w:r w:rsidR="00282F71">
              <w:rPr>
                <w:rFonts w:eastAsia="Times New Roman" w:cs="Calibri Light"/>
              </w:rPr>
              <w:t xml:space="preserve"> and </w:t>
            </w:r>
            <w:r w:rsidRPr="0093296C">
              <w:rPr>
                <w:rFonts w:eastAsia="Times New Roman" w:cs="Calibri Light"/>
              </w:rPr>
              <w:t>final exam (written): checking the understanding of total acquired knowledge in the field of quantitative methods and their application to specific transport</w:t>
            </w:r>
            <w:r>
              <w:rPr>
                <w:rFonts w:eastAsia="Times New Roman" w:cs="Calibri Light"/>
              </w:rPr>
              <w:t xml:space="preserve"> or logistics</w:t>
            </w:r>
            <w:r w:rsidRPr="0093296C">
              <w:rPr>
                <w:rFonts w:eastAsia="Times New Roman" w:cs="Calibri Light"/>
              </w:rPr>
              <w:t xml:space="preserve"> problems.</w:t>
            </w:r>
          </w:p>
          <w:p w:rsidR="003365C5" w:rsidRPr="0093296C" w:rsidRDefault="003365C5" w:rsidP="003365C5">
            <w:pPr>
              <w:pStyle w:val="TableParagraph"/>
              <w:spacing w:before="3"/>
              <w:ind w:left="447"/>
              <w:rPr>
                <w:rFonts w:eastAsia="Times New Roman" w:cs="Calibri Light"/>
              </w:rPr>
            </w:pPr>
            <w:r w:rsidRPr="003365C5">
              <w:rPr>
                <w:rFonts w:eastAsia="Times New Roman" w:cs="Calibri Light"/>
                <w:i/>
              </w:rPr>
              <w:t>Valuation examples</w:t>
            </w:r>
            <w:r w:rsidRPr="0093296C">
              <w:rPr>
                <w:rFonts w:eastAsia="Times New Roman" w:cs="Calibri Light"/>
              </w:rPr>
              <w:t>: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 w:rsidRPr="007D450C">
              <w:rPr>
                <w:rFonts w:eastAsia="Times New Roman" w:cs="Calibri Light"/>
              </w:rPr>
              <w:t>list and define each of the studied methods of operational research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>
              <w:rPr>
                <w:rFonts w:eastAsia="Times New Roman" w:cs="Calibri Light"/>
              </w:rPr>
              <w:t>d</w:t>
            </w:r>
            <w:r w:rsidRPr="007D450C">
              <w:rPr>
                <w:rFonts w:eastAsia="Times New Roman" w:cs="Calibri Light"/>
              </w:rPr>
              <w:t>efine any arbitrary traffic problem that could be solved using one of the quantitative methods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 w:rsidRPr="007D450C">
              <w:rPr>
                <w:rFonts w:eastAsia="Times New Roman" w:cs="Calibri Light"/>
              </w:rPr>
              <w:t>determine the appropriate criteria for the specified problem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 w:rsidRPr="007D450C">
              <w:rPr>
                <w:rFonts w:eastAsia="Times New Roman" w:cs="Calibri Light"/>
              </w:rPr>
              <w:t>set one practical problem, describe how you will collect the data, set up a model and determine the appropriate method of solving and finding the optimal solution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>
              <w:rPr>
                <w:rFonts w:eastAsia="Times New Roman" w:cs="Calibri Light"/>
              </w:rPr>
              <w:t>s</w:t>
            </w:r>
            <w:r w:rsidRPr="007D450C">
              <w:rPr>
                <w:rFonts w:eastAsia="Times New Roman" w:cs="Calibri Light"/>
              </w:rPr>
              <w:t>olve the</w:t>
            </w:r>
            <w:r w:rsidR="00282F71">
              <w:rPr>
                <w:rFonts w:eastAsia="Times New Roman" w:cs="Calibri Light"/>
              </w:rPr>
              <w:t xml:space="preserve"> problem </w:t>
            </w:r>
            <w:r w:rsidRPr="007D450C">
              <w:rPr>
                <w:rFonts w:eastAsia="Times New Roman" w:cs="Calibri Light"/>
              </w:rPr>
              <w:t>applying the appropriate methods learned during class</w:t>
            </w:r>
          </w:p>
          <w:p w:rsidR="007D450C" w:rsidRPr="007D450C" w:rsidRDefault="00282F71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>
              <w:rPr>
                <w:rFonts w:eastAsia="Times New Roman" w:cs="Calibri Light"/>
              </w:rPr>
              <w:t>interpret the solution and</w:t>
            </w:r>
            <w:r w:rsidR="007D450C" w:rsidRPr="007D450C">
              <w:rPr>
                <w:rFonts w:eastAsia="Times New Roman" w:cs="Calibri Light"/>
              </w:rPr>
              <w:t xml:space="preserve"> perform a post-optimal analysis</w:t>
            </w:r>
          </w:p>
          <w:p w:rsidR="007D450C" w:rsidRPr="007D450C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eastAsia="Times New Roman" w:cs="Calibri Light"/>
              </w:rPr>
            </w:pPr>
            <w:r w:rsidRPr="007D450C">
              <w:rPr>
                <w:rFonts w:eastAsia="Times New Roman" w:cs="Calibri Light"/>
              </w:rPr>
              <w:t>compare the obtained results and choose the optimal</w:t>
            </w:r>
            <w:r w:rsidR="00282F71">
              <w:rPr>
                <w:rFonts w:eastAsia="Times New Roman" w:cs="Calibri Light"/>
              </w:rPr>
              <w:t xml:space="preserve"> solution according to the set </w:t>
            </w:r>
            <w:r w:rsidRPr="007D450C">
              <w:rPr>
                <w:rFonts w:eastAsia="Times New Roman" w:cs="Calibri Light"/>
              </w:rPr>
              <w:t xml:space="preserve">and </w:t>
            </w:r>
            <w:r w:rsidR="00282F71">
              <w:rPr>
                <w:rFonts w:eastAsia="Times New Roman" w:cs="Calibri Light"/>
              </w:rPr>
              <w:t>constraints</w:t>
            </w:r>
          </w:p>
          <w:p w:rsidR="00E74A97" w:rsidRDefault="007D450C" w:rsidP="007D450C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="Calibri Light"/>
                <w:i/>
                <w:spacing w:val="-1"/>
              </w:rPr>
            </w:pPr>
            <w:r w:rsidRPr="007D450C">
              <w:rPr>
                <w:rFonts w:eastAsia="Times New Roman" w:cs="Calibri Light"/>
              </w:rPr>
              <w:t xml:space="preserve">explain the way in which the obtained results can be used in practice </w:t>
            </w:r>
          </w:p>
        </w:tc>
      </w:tr>
      <w:tr w:rsidR="00844448" w:rsidTr="00844448">
        <w:trPr>
          <w:trHeight w:hRule="exact" w:val="438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C864D3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0.</w:t>
            </w:r>
            <w:r>
              <w:rPr>
                <w:rFonts w:ascii="Calibri Light"/>
                <w:i/>
                <w:spacing w:val="-1"/>
              </w:rPr>
              <w:tab/>
              <w:t>Mai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C864D3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C864D3"/>
        </w:tc>
      </w:tr>
      <w:tr w:rsidR="00844448" w:rsidTr="00282F71">
        <w:trPr>
          <w:trHeight w:hRule="exact" w:val="1264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3365C5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93296C">
              <w:rPr>
                <w:rFonts w:cs="Arial"/>
                <w:lang w:val="hr-HR"/>
              </w:rPr>
              <w:t>Brajdić, I., Matematički modeli i metode poslovnog odlučivanja, Fakultet za menadžment u turizmu i ugostiteljstvu, Opatija, 2013.</w:t>
            </w:r>
          </w:p>
          <w:p w:rsidR="003365C5" w:rsidRPr="00F13864" w:rsidRDefault="003365C5" w:rsidP="003365C5">
            <w:pPr>
              <w:widowControl/>
              <w:numPr>
                <w:ilvl w:val="0"/>
                <w:numId w:val="4"/>
              </w:numPr>
              <w:rPr>
                <w:rFonts w:ascii="Calibri Light" w:hAnsi="Calibri Light" w:cs="Arial"/>
                <w:lang w:val="hr-HR"/>
              </w:rPr>
            </w:pPr>
            <w:r w:rsidRPr="0093296C">
              <w:rPr>
                <w:rFonts w:cs="Arial"/>
                <w:lang w:val="hr-HR"/>
              </w:rPr>
              <w:t>Barković, D., Operacijska istraživanja, Ekonomski fakultet, Osijek, 2001.</w:t>
            </w:r>
          </w:p>
          <w:p w:rsidR="00844448" w:rsidRPr="00EF0DC2" w:rsidRDefault="003365C5" w:rsidP="003365C5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82154B">
              <w:rPr>
                <w:rFonts w:cs="Calibri Light"/>
              </w:rPr>
              <w:t xml:space="preserve">Zenzerović, Z., </w:t>
            </w:r>
            <w:r w:rsidRPr="0082154B">
              <w:rPr>
                <w:rFonts w:cs="Arial"/>
                <w:lang w:val="hr-HR"/>
              </w:rPr>
              <w:t>Operacijska istraživanja, Zbirka zadataka, Fakultet za pomorstvo i saobraćaj, Rijeka, 1983</w:t>
            </w:r>
          </w:p>
        </w:tc>
      </w:tr>
      <w:tr w:rsidR="00844448" w:rsidTr="00844448">
        <w:trPr>
          <w:trHeight w:hRule="exact" w:val="446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C864D3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1.</w:t>
            </w:r>
            <w:r>
              <w:rPr>
                <w:rFonts w:ascii="Calibri Light"/>
                <w:i/>
                <w:spacing w:val="-1"/>
              </w:rPr>
              <w:tab/>
              <w:t>Recommende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C864D3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C864D3"/>
        </w:tc>
      </w:tr>
      <w:tr w:rsidR="00844448" w:rsidRPr="005A3034" w:rsidTr="00282F71">
        <w:trPr>
          <w:trHeight w:hRule="exact" w:val="97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3365C5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93296C">
              <w:rPr>
                <w:rFonts w:cs="Arial"/>
                <w:lang w:val="hr-HR"/>
              </w:rPr>
              <w:t>Pašagić, H., Matematičke metode u prometu, Fakultet prometnih znanosti, Zagreb, 2003.</w:t>
            </w:r>
          </w:p>
          <w:p w:rsidR="003365C5" w:rsidRPr="0093296C" w:rsidRDefault="003365C5" w:rsidP="003365C5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93296C">
              <w:rPr>
                <w:rFonts w:cs="Arial"/>
                <w:lang w:val="hr-HR"/>
              </w:rPr>
              <w:t>Babić, Z., Linearno programiranje, Ekonomski fakultet u Splitu, Split, 2010.</w:t>
            </w:r>
          </w:p>
          <w:p w:rsidR="00844448" w:rsidRPr="005A3034" w:rsidRDefault="003365C5" w:rsidP="003365C5">
            <w:pPr>
              <w:widowControl/>
              <w:numPr>
                <w:ilvl w:val="0"/>
                <w:numId w:val="5"/>
              </w:numPr>
              <w:rPr>
                <w:rFonts w:ascii="Calibri Light" w:hAnsi="Calibri Light" w:cs="Arial"/>
                <w:lang w:val="hr-HR"/>
              </w:rPr>
            </w:pPr>
            <w:r w:rsidRPr="0093296C">
              <w:rPr>
                <w:rFonts w:cs="Arial"/>
                <w:lang w:val="hr-HR"/>
              </w:rPr>
              <w:t>Kalpić, D., Mornar, V., Operacijska istraživanja, Fakultet elektrotehnike i računarstva, Zagreb, 1996.</w:t>
            </w:r>
          </w:p>
        </w:tc>
      </w:tr>
      <w:tr w:rsidR="00844448" w:rsidTr="00844448">
        <w:trPr>
          <w:trHeight w:hRule="exact" w:val="44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C864D3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2.</w:t>
            </w:r>
            <w:r>
              <w:rPr>
                <w:rFonts w:ascii="Calibri Light"/>
                <w:i/>
                <w:spacing w:val="-1"/>
              </w:rPr>
              <w:tab/>
              <w:t>Number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Mai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C864D3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C864D3"/>
        </w:tc>
      </w:tr>
      <w:tr w:rsidR="00844448" w:rsidTr="00844448">
        <w:trPr>
          <w:trHeight w:hRule="exact" w:val="26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C864D3">
            <w:pPr>
              <w:pStyle w:val="TableParagraph"/>
              <w:spacing w:line="242" w:lineRule="exact"/>
              <w:ind w:left="285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Title</w:t>
            </w:r>
            <w:r>
              <w:rPr>
                <w:rFonts w:ascii="Calibri Light"/>
                <w:i/>
                <w:w w:val="99"/>
                <w:sz w:val="20"/>
              </w:rPr>
              <w:t xml:space="preserve"> 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C864D3">
            <w:pPr>
              <w:pStyle w:val="TableParagraph"/>
              <w:spacing w:line="242" w:lineRule="exact"/>
              <w:ind w:left="1462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9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example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C864D3">
            <w:pPr>
              <w:pStyle w:val="TableParagraph"/>
              <w:spacing w:line="242" w:lineRule="exact"/>
              <w:ind w:left="155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student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</w:tr>
      <w:tr w:rsidR="003365C5" w:rsidTr="00844448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6E3E0B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Barković, D., Operacijska istraživanja, Ekonomski fakultet, Osijek, 2001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282F71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70</w:t>
            </w:r>
          </w:p>
        </w:tc>
      </w:tr>
      <w:tr w:rsidR="003365C5" w:rsidTr="00EF0DC2">
        <w:trPr>
          <w:trHeight w:val="53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282F71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 xml:space="preserve">Brajdić, I., Matematički modeli i metode poslovnog odlučivanja, </w:t>
            </w:r>
            <w:r w:rsidR="00282F71">
              <w:rPr>
                <w:rFonts w:asciiTheme="minorHAnsi" w:hAnsiTheme="minorHAnsi" w:cs="Arial"/>
                <w:sz w:val="22"/>
                <w:szCs w:val="22"/>
                <w:lang w:val="hr-HR"/>
              </w:rPr>
              <w:t xml:space="preserve">FMTU, </w:t>
            </w: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Opatija, 2013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3365C5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3365C5" w:rsidRPr="0093296C" w:rsidRDefault="00282F71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70</w:t>
            </w:r>
          </w:p>
        </w:tc>
      </w:tr>
      <w:tr w:rsidR="00282F71" w:rsidTr="00EF0DC2">
        <w:trPr>
          <w:trHeight w:val="53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282F71" w:rsidRPr="00282F71" w:rsidRDefault="00282F71" w:rsidP="003D751F">
            <w:pPr>
              <w:pStyle w:val="BodyText"/>
              <w:rPr>
                <w:rFonts w:asciiTheme="minorHAnsi" w:hAnsiTheme="minorHAnsi" w:cs="Calibri Light"/>
                <w:color w:val="000000"/>
                <w:sz w:val="22"/>
                <w:szCs w:val="22"/>
                <w:lang w:val="hr-HR"/>
              </w:rPr>
            </w:pPr>
            <w:r w:rsidRPr="00282F71">
              <w:rPr>
                <w:rFonts w:asciiTheme="minorHAnsi" w:hAnsiTheme="minorHAnsi" w:cs="Calibri Light"/>
                <w:sz w:val="22"/>
                <w:szCs w:val="22"/>
                <w:lang w:val="hr-HR"/>
              </w:rPr>
              <w:t>Zenzerović, Z., Operacijska istraživanja, Zbirka zadataka, Fakultet za pomorstvo i saobraćaj, Rijeka, 1983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282F71" w:rsidRPr="00282F71" w:rsidRDefault="00282F71" w:rsidP="003D751F">
            <w:pPr>
              <w:pStyle w:val="BodyText"/>
              <w:jc w:val="center"/>
              <w:rPr>
                <w:rFonts w:asciiTheme="minorHAnsi" w:hAnsiTheme="minorHAnsi" w:cs="Calibri Light"/>
                <w:color w:val="000000"/>
                <w:sz w:val="22"/>
                <w:szCs w:val="22"/>
                <w:lang w:val="hr-HR"/>
              </w:rPr>
            </w:pPr>
            <w:r w:rsidRPr="00282F71">
              <w:rPr>
                <w:rFonts w:asciiTheme="minorHAnsi" w:hAnsiTheme="minorHAnsi" w:cs="Calibri Light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282F71" w:rsidRPr="00282F71" w:rsidRDefault="00282F71" w:rsidP="003D751F">
            <w:pPr>
              <w:pStyle w:val="BodyText"/>
              <w:jc w:val="center"/>
              <w:rPr>
                <w:rFonts w:asciiTheme="minorHAnsi" w:hAnsiTheme="minorHAnsi" w:cs="Calibri Light"/>
                <w:color w:val="000000"/>
                <w:sz w:val="22"/>
                <w:szCs w:val="22"/>
                <w:lang w:val="hr-HR"/>
              </w:rPr>
            </w:pPr>
            <w:r w:rsidRPr="00282F71">
              <w:rPr>
                <w:rFonts w:asciiTheme="minorHAnsi" w:hAnsiTheme="minorHAnsi" w:cs="Calibri Light"/>
                <w:color w:val="000000"/>
                <w:sz w:val="22"/>
                <w:szCs w:val="22"/>
                <w:lang w:val="hr-HR"/>
              </w:rPr>
              <w:t>70</w:t>
            </w:r>
          </w:p>
        </w:tc>
      </w:tr>
      <w:tr w:rsidR="00282F71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282F71" w:rsidRDefault="00282F71" w:rsidP="00C864D3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3.</w:t>
            </w:r>
            <w:r>
              <w:rPr>
                <w:rFonts w:ascii="Calibri Light"/>
                <w:i/>
                <w:spacing w:val="-1"/>
              </w:rPr>
              <w:tab/>
              <w:t>Quality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uranc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282F71" w:rsidTr="003365C5">
        <w:trPr>
          <w:trHeight w:hRule="exact" w:val="831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282F71" w:rsidRPr="0093296C" w:rsidRDefault="00282F71" w:rsidP="00C864D3">
            <w:pPr>
              <w:ind w:left="306"/>
              <w:rPr>
                <w:rFonts w:cs="Calibri Light"/>
              </w:rPr>
            </w:pPr>
            <w:r w:rsidRPr="0093296C">
              <w:rPr>
                <w:rFonts w:cs="Calibri Light"/>
              </w:rPr>
              <w:t xml:space="preserve">The studying quality is monitored following the ISO 9001 system, as well as European standards and guidelines for quality assurance, carried out at </w:t>
            </w:r>
            <w:r>
              <w:rPr>
                <w:rFonts w:cs="Calibri Light"/>
              </w:rPr>
              <w:t>the Faculty of Maritime Studies, University of R</w:t>
            </w:r>
            <w:r w:rsidRPr="0015129D">
              <w:rPr>
                <w:rFonts w:cs="Calibri Light"/>
              </w:rPr>
              <w:t>ijeka</w:t>
            </w:r>
            <w:r w:rsidRPr="0093296C">
              <w:rPr>
                <w:rFonts w:cs="Calibri Light"/>
              </w:rPr>
              <w:t xml:space="preserve">. </w:t>
            </w:r>
            <w:r w:rsidRPr="00F13864">
              <w:rPr>
                <w:rFonts w:cs="Calibri Light"/>
              </w:rPr>
              <w:t>Analysis of exam passing is done once a year, and once a semester a survey is conducted among students.</w:t>
            </w:r>
          </w:p>
        </w:tc>
      </w:tr>
    </w:tbl>
    <w:p w:rsidR="007D5B02" w:rsidRPr="008562D1" w:rsidRDefault="007D5B02">
      <w:pPr>
        <w:spacing w:before="2"/>
        <w:rPr>
          <w:rFonts w:ascii="Calibri" w:eastAsia="Calibri Light" w:hAnsi="Calibri" w:cs="Calibri Light"/>
          <w:sz w:val="16"/>
          <w:szCs w:val="16"/>
        </w:rPr>
      </w:pPr>
    </w:p>
    <w:p w:rsidR="00D4744B" w:rsidRDefault="00BA68A2">
      <w:pPr>
        <w:spacing w:line="20" w:lineRule="atLeast"/>
        <w:ind w:left="3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  <w:lang w:val="hr-HR" w:eastAsia="hr-HR"/>
        </w:rPr>
        <mc:AlternateContent>
          <mc:Choice Requires="wpg">
            <w:drawing>
              <wp:inline distT="0" distB="0" distL="0" distR="0" wp14:anchorId="27B66421" wp14:editId="1B2BFB44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105E87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:rsidR="00867CFE" w:rsidRDefault="00867CFE" w:rsidP="00EF0DC2">
      <w:pPr>
        <w:pStyle w:val="BodyText"/>
        <w:ind w:right="652"/>
      </w:pPr>
      <w:r>
        <w:rPr>
          <w:rFonts w:ascii="Times New Roman"/>
          <w:position w:val="7"/>
          <w:sz w:val="13"/>
        </w:rPr>
        <w:t xml:space="preserve">1  </w:t>
      </w:r>
      <w:r>
        <w:rPr>
          <w:rFonts w:ascii="Times New Roman"/>
          <w:spacing w:val="27"/>
          <w:position w:val="7"/>
          <w:sz w:val="13"/>
        </w:rPr>
        <w:t xml:space="preserve"> </w:t>
      </w:r>
      <w:r w:rsidRPr="00007742">
        <w:rPr>
          <w:b/>
          <w:spacing w:val="-2"/>
        </w:rPr>
        <w:t>NOTE: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por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otal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qua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8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urse.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1"/>
        </w:rPr>
        <w:t>empty</w:t>
      </w:r>
      <w:r>
        <w:rPr>
          <w:spacing w:val="-5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activities.</w:t>
      </w:r>
      <w:r>
        <w:rPr>
          <w:i/>
          <w:spacing w:val="-3"/>
        </w:rPr>
        <w:t xml:space="preserve"> </w:t>
      </w:r>
    </w:p>
    <w:sectPr w:rsidR="00867CFE" w:rsidSect="00A652C4">
      <w:headerReference w:type="default" r:id="rId9"/>
      <w:pgSz w:w="11910" w:h="16840"/>
      <w:pgMar w:top="1660" w:right="640" w:bottom="280" w:left="820" w:header="567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5379" w:rsidRDefault="00B05379">
      <w:r>
        <w:separator/>
      </w:r>
    </w:p>
  </w:endnote>
  <w:endnote w:type="continuationSeparator" w:id="0">
    <w:p w:rsidR="00B05379" w:rsidRDefault="00B05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5379" w:rsidRDefault="00B05379">
      <w:r>
        <w:separator/>
      </w:r>
    </w:p>
  </w:footnote>
  <w:footnote w:type="continuationSeparator" w:id="0">
    <w:p w:rsidR="00B05379" w:rsidRDefault="00B053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64D3" w:rsidRDefault="00C864D3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784EB3CD" wp14:editId="7E54AF7D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11DD3D88" wp14:editId="6F8E4C44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864D3" w:rsidRDefault="00C864D3">
                          <w:pPr>
                            <w:spacing w:line="264" w:lineRule="exact"/>
                            <w:ind w:left="20" w:firstLine="307"/>
                            <w:rPr>
                              <w:rFonts w:ascii="Calibri Light" w:eastAsia="Calibri Light" w:hAnsi="Calibri Light" w:cs="Calibri Light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 u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 • University o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:rsidR="00C864D3" w:rsidRDefault="00C864D3">
                          <w:pPr>
                            <w:spacing w:before="81"/>
                            <w:ind w:left="423" w:right="74" w:hanging="404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:rsidR="00C864D3" w:rsidRDefault="00B05379">
                          <w:pPr>
                            <w:ind w:left="1172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C864D3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C864D3">
                              <w:rPr>
                                <w:rFonts w:ascii="Calibri Light" w:eastAsia="Calibri Light" w:hAnsi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864D3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C864D3">
                            <w:rPr>
                              <w:rFonts w:ascii="Calibri Light" w:eastAsia="Calibri Light" w:hAnsi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C864D3"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C864D3"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C864D3">
                            <w:rPr>
                              <w:rFonts w:ascii="Calibri Light" w:eastAsia="Calibri Light" w:hAnsi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C864D3">
                            <w:rPr>
                              <w:rFonts w:ascii="Calibri Light" w:eastAsia="Calibri Light" w:hAnsi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C864D3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" filled="f" stroked="f">
              <v:textbox inset="0,0,0,0">
                <w:txbxContent>
                  <w:p w:rsidR="00C864D3" w:rsidRDefault="00C864D3">
                    <w:pPr>
                      <w:spacing w:line="264" w:lineRule="exact"/>
                      <w:ind w:left="20" w:firstLine="307"/>
                      <w:rPr>
                        <w:rFonts w:ascii="Calibri Light" w:eastAsia="Calibri Light" w:hAnsi="Calibri Light" w:cs="Calibri Light"/>
                        <w:sz w:val="24"/>
                        <w:szCs w:val="24"/>
                      </w:rPr>
                    </w:pP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Sveučilište u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ci • University of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:rsidR="00C864D3" w:rsidRDefault="00C864D3">
                    <w:pPr>
                      <w:spacing w:before="81"/>
                      <w:ind w:left="423" w:right="74" w:hanging="404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Trg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braće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Mažuranić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ascii="Calibri Light" w:eastAsia="Calibri Light" w:hAnsi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:rsidR="00C864D3" w:rsidRDefault="00B05379">
                    <w:pPr>
                      <w:ind w:left="1172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hyperlink r:id="rId4">
                      <w:r w:rsidR="00C864D3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C864D3">
                        <w:rPr>
                          <w:rFonts w:ascii="Calibri Light" w:eastAsia="Calibri Light" w:hAnsi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C864D3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C864D3">
                      <w:rPr>
                        <w:rFonts w:ascii="Calibri Light" w:eastAsia="Calibri Light" w:hAnsi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C864D3"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 w:rsidR="00C864D3"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C864D3">
                      <w:rPr>
                        <w:rFonts w:ascii="Calibri Light" w:eastAsia="Calibri Light" w:hAnsi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C864D3">
                      <w:rPr>
                        <w:rFonts w:ascii="Calibri Light" w:eastAsia="Calibri Light" w:hAnsi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C864D3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16C1F"/>
    <w:multiLevelType w:val="hybridMultilevel"/>
    <w:tmpl w:val="4C26B46A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D3551F"/>
    <w:multiLevelType w:val="hybridMultilevel"/>
    <w:tmpl w:val="67348D98"/>
    <w:lvl w:ilvl="0" w:tplc="D4020FE6">
      <w:start w:val="1"/>
      <w:numFmt w:val="decimal"/>
      <w:lvlText w:val="%1."/>
      <w:lvlJc w:val="left"/>
      <w:pPr>
        <w:ind w:left="87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94" w:hanging="360"/>
      </w:pPr>
    </w:lvl>
    <w:lvl w:ilvl="2" w:tplc="041A001B" w:tentative="1">
      <w:start w:val="1"/>
      <w:numFmt w:val="lowerRoman"/>
      <w:lvlText w:val="%3."/>
      <w:lvlJc w:val="right"/>
      <w:pPr>
        <w:ind w:left="2314" w:hanging="180"/>
      </w:pPr>
    </w:lvl>
    <w:lvl w:ilvl="3" w:tplc="041A000F" w:tentative="1">
      <w:start w:val="1"/>
      <w:numFmt w:val="decimal"/>
      <w:lvlText w:val="%4."/>
      <w:lvlJc w:val="left"/>
      <w:pPr>
        <w:ind w:left="3034" w:hanging="360"/>
      </w:pPr>
    </w:lvl>
    <w:lvl w:ilvl="4" w:tplc="041A0019" w:tentative="1">
      <w:start w:val="1"/>
      <w:numFmt w:val="lowerLetter"/>
      <w:lvlText w:val="%5."/>
      <w:lvlJc w:val="left"/>
      <w:pPr>
        <w:ind w:left="3754" w:hanging="360"/>
      </w:pPr>
    </w:lvl>
    <w:lvl w:ilvl="5" w:tplc="041A001B" w:tentative="1">
      <w:start w:val="1"/>
      <w:numFmt w:val="lowerRoman"/>
      <w:lvlText w:val="%6."/>
      <w:lvlJc w:val="right"/>
      <w:pPr>
        <w:ind w:left="4474" w:hanging="180"/>
      </w:pPr>
    </w:lvl>
    <w:lvl w:ilvl="6" w:tplc="041A000F" w:tentative="1">
      <w:start w:val="1"/>
      <w:numFmt w:val="decimal"/>
      <w:lvlText w:val="%7."/>
      <w:lvlJc w:val="left"/>
      <w:pPr>
        <w:ind w:left="5194" w:hanging="360"/>
      </w:pPr>
    </w:lvl>
    <w:lvl w:ilvl="7" w:tplc="041A0019" w:tentative="1">
      <w:start w:val="1"/>
      <w:numFmt w:val="lowerLetter"/>
      <w:lvlText w:val="%8."/>
      <w:lvlJc w:val="left"/>
      <w:pPr>
        <w:ind w:left="5914" w:hanging="360"/>
      </w:pPr>
    </w:lvl>
    <w:lvl w:ilvl="8" w:tplc="041A001B" w:tentative="1">
      <w:start w:val="1"/>
      <w:numFmt w:val="lowerRoman"/>
      <w:lvlText w:val="%9."/>
      <w:lvlJc w:val="right"/>
      <w:pPr>
        <w:ind w:left="6634" w:hanging="180"/>
      </w:pPr>
    </w:lvl>
  </w:abstractNum>
  <w:abstractNum w:abstractNumId="2">
    <w:nsid w:val="13A7191B"/>
    <w:multiLevelType w:val="hybridMultilevel"/>
    <w:tmpl w:val="95964530"/>
    <w:lvl w:ilvl="0" w:tplc="9B1275FA">
      <w:start w:val="1"/>
      <w:numFmt w:val="decimal"/>
      <w:lvlText w:val="%1."/>
      <w:lvlJc w:val="left"/>
      <w:pPr>
        <w:ind w:left="807" w:hanging="360"/>
      </w:pPr>
      <w:rPr>
        <w:rFonts w:hint="default"/>
        <w:i w:val="0"/>
      </w:rPr>
    </w:lvl>
    <w:lvl w:ilvl="1" w:tplc="041A0019" w:tentative="1">
      <w:start w:val="1"/>
      <w:numFmt w:val="lowerLetter"/>
      <w:lvlText w:val="%2."/>
      <w:lvlJc w:val="left"/>
      <w:pPr>
        <w:ind w:left="1527" w:hanging="360"/>
      </w:pPr>
    </w:lvl>
    <w:lvl w:ilvl="2" w:tplc="041A001B" w:tentative="1">
      <w:start w:val="1"/>
      <w:numFmt w:val="lowerRoman"/>
      <w:lvlText w:val="%3."/>
      <w:lvlJc w:val="right"/>
      <w:pPr>
        <w:ind w:left="2247" w:hanging="180"/>
      </w:pPr>
    </w:lvl>
    <w:lvl w:ilvl="3" w:tplc="041A000F" w:tentative="1">
      <w:start w:val="1"/>
      <w:numFmt w:val="decimal"/>
      <w:lvlText w:val="%4."/>
      <w:lvlJc w:val="left"/>
      <w:pPr>
        <w:ind w:left="2967" w:hanging="360"/>
      </w:pPr>
    </w:lvl>
    <w:lvl w:ilvl="4" w:tplc="041A0019" w:tentative="1">
      <w:start w:val="1"/>
      <w:numFmt w:val="lowerLetter"/>
      <w:lvlText w:val="%5."/>
      <w:lvlJc w:val="left"/>
      <w:pPr>
        <w:ind w:left="3687" w:hanging="360"/>
      </w:pPr>
    </w:lvl>
    <w:lvl w:ilvl="5" w:tplc="041A001B" w:tentative="1">
      <w:start w:val="1"/>
      <w:numFmt w:val="lowerRoman"/>
      <w:lvlText w:val="%6."/>
      <w:lvlJc w:val="right"/>
      <w:pPr>
        <w:ind w:left="4407" w:hanging="180"/>
      </w:pPr>
    </w:lvl>
    <w:lvl w:ilvl="6" w:tplc="041A000F" w:tentative="1">
      <w:start w:val="1"/>
      <w:numFmt w:val="decimal"/>
      <w:lvlText w:val="%7."/>
      <w:lvlJc w:val="left"/>
      <w:pPr>
        <w:ind w:left="5127" w:hanging="360"/>
      </w:pPr>
    </w:lvl>
    <w:lvl w:ilvl="7" w:tplc="041A0019" w:tentative="1">
      <w:start w:val="1"/>
      <w:numFmt w:val="lowerLetter"/>
      <w:lvlText w:val="%8."/>
      <w:lvlJc w:val="left"/>
      <w:pPr>
        <w:ind w:left="5847" w:hanging="360"/>
      </w:pPr>
    </w:lvl>
    <w:lvl w:ilvl="8" w:tplc="041A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3">
    <w:nsid w:val="13EB479B"/>
    <w:multiLevelType w:val="hybridMultilevel"/>
    <w:tmpl w:val="B72A64A4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9D3EE8"/>
    <w:multiLevelType w:val="singleLevel"/>
    <w:tmpl w:val="069CC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 Light" w:hAnsi="Calibri Light" w:hint="default"/>
        <w:sz w:val="22"/>
        <w:szCs w:val="22"/>
      </w:rPr>
    </w:lvl>
  </w:abstractNum>
  <w:abstractNum w:abstractNumId="5">
    <w:nsid w:val="1F2F1690"/>
    <w:multiLevelType w:val="hybridMultilevel"/>
    <w:tmpl w:val="11B6DF9C"/>
    <w:lvl w:ilvl="0" w:tplc="3B98BA84">
      <w:start w:val="1"/>
      <w:numFmt w:val="bullet"/>
      <w:lvlText w:val="-"/>
      <w:lvlJc w:val="left"/>
      <w:pPr>
        <w:ind w:left="807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I0sjSzsDQ3NDVS0lEKTi0uzszPAykwqQUAQ34grCwAAAA="/>
  </w:docVars>
  <w:rsids>
    <w:rsidRoot w:val="00D4744B"/>
    <w:rsid w:val="0000212A"/>
    <w:rsid w:val="00007742"/>
    <w:rsid w:val="00031C51"/>
    <w:rsid w:val="00053108"/>
    <w:rsid w:val="00091C66"/>
    <w:rsid w:val="000E4D59"/>
    <w:rsid w:val="000F51DC"/>
    <w:rsid w:val="001038C8"/>
    <w:rsid w:val="00103A9F"/>
    <w:rsid w:val="00126DCF"/>
    <w:rsid w:val="00176CE1"/>
    <w:rsid w:val="001D6DDF"/>
    <w:rsid w:val="002124F5"/>
    <w:rsid w:val="00217EA0"/>
    <w:rsid w:val="002557A2"/>
    <w:rsid w:val="00282F71"/>
    <w:rsid w:val="00284489"/>
    <w:rsid w:val="002B610C"/>
    <w:rsid w:val="002D5707"/>
    <w:rsid w:val="003122AA"/>
    <w:rsid w:val="0031712E"/>
    <w:rsid w:val="003365C5"/>
    <w:rsid w:val="00344B9B"/>
    <w:rsid w:val="00362E09"/>
    <w:rsid w:val="003971B8"/>
    <w:rsid w:val="003F4D63"/>
    <w:rsid w:val="004C16CF"/>
    <w:rsid w:val="005164D7"/>
    <w:rsid w:val="00550881"/>
    <w:rsid w:val="00564F9B"/>
    <w:rsid w:val="005668EF"/>
    <w:rsid w:val="005A3034"/>
    <w:rsid w:val="00617327"/>
    <w:rsid w:val="006455A3"/>
    <w:rsid w:val="00647EEF"/>
    <w:rsid w:val="0065551C"/>
    <w:rsid w:val="0068600F"/>
    <w:rsid w:val="006D58DB"/>
    <w:rsid w:val="006D7AD8"/>
    <w:rsid w:val="0070257A"/>
    <w:rsid w:val="007239E0"/>
    <w:rsid w:val="00733C37"/>
    <w:rsid w:val="007816F6"/>
    <w:rsid w:val="007D1C34"/>
    <w:rsid w:val="007D450C"/>
    <w:rsid w:val="007D5B02"/>
    <w:rsid w:val="00815DBA"/>
    <w:rsid w:val="00825CF8"/>
    <w:rsid w:val="00844448"/>
    <w:rsid w:val="008562D1"/>
    <w:rsid w:val="00867CFE"/>
    <w:rsid w:val="008841C5"/>
    <w:rsid w:val="00887DCE"/>
    <w:rsid w:val="008A691E"/>
    <w:rsid w:val="008D788C"/>
    <w:rsid w:val="00902479"/>
    <w:rsid w:val="0093296C"/>
    <w:rsid w:val="00994ED0"/>
    <w:rsid w:val="009A41CF"/>
    <w:rsid w:val="009E725E"/>
    <w:rsid w:val="00A271EE"/>
    <w:rsid w:val="00A33A1D"/>
    <w:rsid w:val="00A36BC6"/>
    <w:rsid w:val="00A37C16"/>
    <w:rsid w:val="00A4590D"/>
    <w:rsid w:val="00A652C4"/>
    <w:rsid w:val="00A9751E"/>
    <w:rsid w:val="00B038D4"/>
    <w:rsid w:val="00B05379"/>
    <w:rsid w:val="00B12E8F"/>
    <w:rsid w:val="00B6312F"/>
    <w:rsid w:val="00B873A2"/>
    <w:rsid w:val="00B9059B"/>
    <w:rsid w:val="00BA68A2"/>
    <w:rsid w:val="00BD20BE"/>
    <w:rsid w:val="00C50CA3"/>
    <w:rsid w:val="00C864D3"/>
    <w:rsid w:val="00CB7767"/>
    <w:rsid w:val="00CD57F5"/>
    <w:rsid w:val="00CF7806"/>
    <w:rsid w:val="00D07056"/>
    <w:rsid w:val="00D4744B"/>
    <w:rsid w:val="00DA7331"/>
    <w:rsid w:val="00DF139C"/>
    <w:rsid w:val="00E47383"/>
    <w:rsid w:val="00E64F13"/>
    <w:rsid w:val="00E74A97"/>
    <w:rsid w:val="00E75A27"/>
    <w:rsid w:val="00EF0DC2"/>
    <w:rsid w:val="00F13864"/>
    <w:rsid w:val="00F752D2"/>
    <w:rsid w:val="00FA511A"/>
    <w:rsid w:val="00FD1931"/>
    <w:rsid w:val="00FE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  <w:style w:type="character" w:customStyle="1" w:styleId="viiyi">
    <w:name w:val="viiyi"/>
    <w:basedOn w:val="DefaultParagraphFont"/>
    <w:rsid w:val="00D07056"/>
  </w:style>
  <w:style w:type="paragraph" w:styleId="Header">
    <w:name w:val="header"/>
    <w:basedOn w:val="Normal"/>
    <w:link w:val="HeaderChar"/>
    <w:uiPriority w:val="99"/>
    <w:unhideWhenUsed/>
    <w:rsid w:val="00EF0D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0DC2"/>
  </w:style>
  <w:style w:type="paragraph" w:styleId="Footer">
    <w:name w:val="footer"/>
    <w:basedOn w:val="Normal"/>
    <w:link w:val="FooterChar"/>
    <w:uiPriority w:val="99"/>
    <w:unhideWhenUsed/>
    <w:rsid w:val="00EF0D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0DC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  <w:style w:type="character" w:customStyle="1" w:styleId="viiyi">
    <w:name w:val="viiyi"/>
    <w:basedOn w:val="DefaultParagraphFont"/>
    <w:rsid w:val="00D07056"/>
  </w:style>
  <w:style w:type="paragraph" w:styleId="Header">
    <w:name w:val="header"/>
    <w:basedOn w:val="Normal"/>
    <w:link w:val="HeaderChar"/>
    <w:uiPriority w:val="99"/>
    <w:unhideWhenUsed/>
    <w:rsid w:val="00EF0D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0DC2"/>
  </w:style>
  <w:style w:type="paragraph" w:styleId="Footer">
    <w:name w:val="footer"/>
    <w:basedOn w:val="Normal"/>
    <w:link w:val="FooterChar"/>
    <w:uiPriority w:val="99"/>
    <w:unhideWhenUsed/>
    <w:rsid w:val="00EF0D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0D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8DCAD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D609C-046C-476C-B7D6-D756C48AA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848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Reviewer</cp:lastModifiedBy>
  <cp:revision>4</cp:revision>
  <dcterms:created xsi:type="dcterms:W3CDTF">2021-07-18T19:00:00Z</dcterms:created>
  <dcterms:modified xsi:type="dcterms:W3CDTF">2021-07-2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</Properties>
</file>